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10B9A" w:rsidRDefault="00310B9A" w:rsidP="00310B9A">
      <w:pPr>
        <w:pStyle w:val="1"/>
        <w:jc w:val="center"/>
      </w:pPr>
      <w:r>
        <w:t>Τμήμα Μηχανικών Η/Υ &amp; Πληροφορικής</w:t>
      </w:r>
    </w:p>
    <w:p w:rsidR="00310B9A" w:rsidRDefault="00C43823" w:rsidP="00310B9A">
      <w:pPr>
        <w:pStyle w:val="1"/>
        <w:jc w:val="center"/>
      </w:pPr>
      <w:r>
        <w:t>Δομές Δεδομένων</w:t>
      </w:r>
      <w:r>
        <w:br/>
        <w:t>Εργαστηριακή Άσκηση</w:t>
      </w:r>
      <w:r>
        <w:br/>
        <w:t>Ακαδημαϊκό</w:t>
      </w:r>
      <w:r w:rsidR="00310B9A">
        <w:t xml:space="preserve"> Έτος 2017 – 2018</w:t>
      </w:r>
    </w:p>
    <w:p w:rsidR="00A634D4" w:rsidRDefault="00A634D4" w:rsidP="00310B9A">
      <w:pPr>
        <w:pStyle w:val="2"/>
      </w:pPr>
      <w:r>
        <w:t xml:space="preserve">Μέρος Α </w:t>
      </w:r>
    </w:p>
    <w:p w:rsidR="00A634D4" w:rsidRPr="00146A13" w:rsidRDefault="00A634D4" w:rsidP="00A634D4">
      <w:r>
        <w:t xml:space="preserve">Σας δίνεται το αρχείο </w:t>
      </w:r>
      <w:r>
        <w:rPr>
          <w:lang w:val="en-US"/>
        </w:rPr>
        <w:t>integers</w:t>
      </w:r>
      <w:r w:rsidRPr="00A634D4">
        <w:t>.</w:t>
      </w:r>
      <w:r>
        <w:rPr>
          <w:lang w:val="en-US"/>
        </w:rPr>
        <w:t>txt</w:t>
      </w:r>
      <w:r w:rsidRPr="00A634D4">
        <w:t xml:space="preserve"> </w:t>
      </w:r>
      <w:r>
        <w:t>το οποίο περιέχει ακέραιους αριθμούς, έναν σε κάθε γραμμή του. Σας ζητείται να γράψετε ένα πρόγραμμα που θα διαβά</w:t>
      </w:r>
      <w:r w:rsidR="00146A13">
        <w:t xml:space="preserve">ζει το αρχείο και θα ταξινομεί τα περιεχόμενά του με χρήση του αλγόριθμου </w:t>
      </w:r>
      <w:r w:rsidR="00146A13">
        <w:rPr>
          <w:lang w:val="en-US"/>
        </w:rPr>
        <w:t>Merge</w:t>
      </w:r>
      <w:r w:rsidR="00146A13" w:rsidRPr="00146A13">
        <w:t xml:space="preserve"> </w:t>
      </w:r>
      <w:r w:rsidR="00146A13">
        <w:rPr>
          <w:lang w:val="en-US"/>
        </w:rPr>
        <w:t>Sort</w:t>
      </w:r>
      <w:r w:rsidR="00146A13">
        <w:t>.</w:t>
      </w:r>
    </w:p>
    <w:p w:rsidR="00A634D4" w:rsidRDefault="00A634D4" w:rsidP="00310B9A">
      <w:pPr>
        <w:pStyle w:val="2"/>
      </w:pPr>
      <w:r>
        <w:t>Μέρος B</w:t>
      </w:r>
    </w:p>
    <w:p w:rsidR="00146A13" w:rsidRDefault="00146A13" w:rsidP="00310B9A">
      <w:r>
        <w:t>Επεκτείνετε το πρόγραμμα του Μέρους Α έτσι ώστε ο χρήστης να μπορεί να αναζητεί κάποιον ακέραιο διαλέγοντας κάθε φορά έναν από τους ακόλουθους τρεις τρόπους:</w:t>
      </w:r>
    </w:p>
    <w:p w:rsidR="00A634D4" w:rsidRDefault="00146A13" w:rsidP="00310B9A">
      <w:pPr>
        <w:pStyle w:val="a3"/>
        <w:numPr>
          <w:ilvl w:val="0"/>
          <w:numId w:val="1"/>
        </w:numPr>
      </w:pPr>
      <w:r>
        <w:t>Γραμμική αναζήτηση</w:t>
      </w:r>
    </w:p>
    <w:p w:rsidR="00146A13" w:rsidRPr="00146A13" w:rsidRDefault="00146A13" w:rsidP="00310B9A">
      <w:pPr>
        <w:pStyle w:val="a3"/>
        <w:numPr>
          <w:ilvl w:val="0"/>
          <w:numId w:val="1"/>
        </w:numPr>
      </w:pPr>
      <w:r>
        <w:rPr>
          <w:lang w:val="en-US"/>
        </w:rPr>
        <w:t>Binary search</w:t>
      </w:r>
    </w:p>
    <w:p w:rsidR="00165F89" w:rsidRDefault="00146A13" w:rsidP="00310B9A">
      <w:pPr>
        <w:pStyle w:val="a3"/>
        <w:numPr>
          <w:ilvl w:val="0"/>
          <w:numId w:val="1"/>
        </w:numPr>
      </w:pPr>
      <w:r>
        <w:rPr>
          <w:lang w:val="en-US"/>
        </w:rPr>
        <w:t>Interpolation search</w:t>
      </w:r>
    </w:p>
    <w:p w:rsidR="00A634D4" w:rsidRDefault="00A634D4" w:rsidP="00310B9A">
      <w:pPr>
        <w:pStyle w:val="2"/>
      </w:pPr>
      <w:r>
        <w:t>Μέρος Γ</w:t>
      </w:r>
    </w:p>
    <w:p w:rsidR="00A634D4" w:rsidRDefault="00165F89" w:rsidP="00310B9A">
      <w:r>
        <w:t xml:space="preserve">Χρησιμοποιώντας ξανά το αρχείο </w:t>
      </w:r>
      <w:r>
        <w:rPr>
          <w:lang w:val="en-US"/>
        </w:rPr>
        <w:t>integers</w:t>
      </w:r>
      <w:r w:rsidRPr="00165F89">
        <w:t>.</w:t>
      </w:r>
      <w:r>
        <w:rPr>
          <w:lang w:val="en-US"/>
        </w:rPr>
        <w:t>txt</w:t>
      </w:r>
      <w:r w:rsidRPr="00165F89">
        <w:t xml:space="preserve"> </w:t>
      </w:r>
      <w:r>
        <w:t xml:space="preserve">κατασκευάστε ένα </w:t>
      </w:r>
      <w:r>
        <w:rPr>
          <w:lang w:val="en-US"/>
        </w:rPr>
        <w:t>Red</w:t>
      </w:r>
      <w:r w:rsidRPr="00165F89">
        <w:t>-</w:t>
      </w:r>
      <w:r>
        <w:rPr>
          <w:lang w:val="en-US"/>
        </w:rPr>
        <w:t>Black</w:t>
      </w:r>
      <w:r w:rsidRPr="00165F89">
        <w:t xml:space="preserve"> </w:t>
      </w:r>
      <w:r>
        <w:rPr>
          <w:lang w:val="en-US"/>
        </w:rPr>
        <w:t>Tree</w:t>
      </w:r>
      <w:r w:rsidR="00A634D4">
        <w:t xml:space="preserve"> </w:t>
      </w:r>
      <w:r>
        <w:t>που θα υποστηρίζει τις πράξεις της εισαγωγής και αναζήτησης.</w:t>
      </w:r>
    </w:p>
    <w:p w:rsidR="00165F89" w:rsidRDefault="00165F89" w:rsidP="00310B9A">
      <w:pPr>
        <w:pStyle w:val="2"/>
      </w:pPr>
      <w:r>
        <w:t>Μέρος Δ</w:t>
      </w:r>
    </w:p>
    <w:p w:rsidR="00165F89" w:rsidRDefault="00B94DF8" w:rsidP="00310B9A">
      <w:r>
        <w:t>Γράψτε ένα πρόγραμμα που θα ε</w:t>
      </w:r>
      <w:r w:rsidR="00165F89">
        <w:t>κτελ</w:t>
      </w:r>
      <w:r>
        <w:t>εί</w:t>
      </w:r>
      <w:r w:rsidR="00165F89">
        <w:t xml:space="preserve"> ένα μεγάλο αριθμό αναζητήσεων με κάθε μία εκ των τεσσάρων μεθόδων που αναφέρονται στα Μέρη Β, Γ και μετρήστε το μέσο αλλά και το χειρότερο χρόνο</w:t>
      </w:r>
      <w:r w:rsidR="00310B9A">
        <w:t xml:space="preserve"> αναζήτησης </w:t>
      </w:r>
      <w:r w:rsidR="00165F89">
        <w:t xml:space="preserve">κάθε </w:t>
      </w:r>
      <w:r w:rsidR="00310B9A">
        <w:t>μεθόδου</w:t>
      </w:r>
      <w:r w:rsidR="00165F89">
        <w:t xml:space="preserve">. Παρουσιάστε τα αποτελέσματά των πειραμάτων σας με τη </w:t>
      </w:r>
      <w:r w:rsidR="00310B9A">
        <w:t>βοήθεια</w:t>
      </w:r>
      <w:r w:rsidR="00165F89">
        <w:t xml:space="preserve"> πινάκων και γραφικών παραστάσεων και εξηγήστε αν </w:t>
      </w:r>
      <w:r w:rsidR="00310B9A">
        <w:t xml:space="preserve">αυτά </w:t>
      </w:r>
      <w:r w:rsidR="00165F89">
        <w:t>συνάδουν με τη θεωρία.</w:t>
      </w:r>
    </w:p>
    <w:p w:rsidR="00A634D4" w:rsidRDefault="00310B9A" w:rsidP="00310B9A">
      <w:pPr>
        <w:pStyle w:val="2"/>
      </w:pPr>
      <w:r>
        <w:t>Μέρος Ε</w:t>
      </w:r>
    </w:p>
    <w:p w:rsidR="004F3308" w:rsidRPr="004F3308" w:rsidRDefault="00310B9A" w:rsidP="00B94DF8">
      <w:r w:rsidRPr="00310B9A">
        <w:t xml:space="preserve">Σας δίνεται το αρχείο </w:t>
      </w:r>
      <w:r w:rsidR="004B5EF5">
        <w:rPr>
          <w:lang w:val="en-US"/>
        </w:rPr>
        <w:t>words</w:t>
      </w:r>
      <w:r w:rsidRPr="00310B9A">
        <w:t>.</w:t>
      </w:r>
      <w:r>
        <w:rPr>
          <w:lang w:val="en-US"/>
        </w:rPr>
        <w:t>txt</w:t>
      </w:r>
      <w:r>
        <w:t xml:space="preserve"> </w:t>
      </w:r>
      <w:r w:rsidR="004B5EF5">
        <w:t>το οποίο περιέχει λέξεις αποτελούμενες από χαρακτήρες του λατινικού αλφαβήτου, μία σε κάθε γραμμή του</w:t>
      </w:r>
      <w:r w:rsidRPr="00310B9A">
        <w:t xml:space="preserve">. </w:t>
      </w:r>
      <w:r w:rsidR="00B94DF8">
        <w:t xml:space="preserve">Γράψτε ένα πρόγραμμα </w:t>
      </w:r>
      <w:r w:rsidR="004B5EF5">
        <w:t xml:space="preserve">που </w:t>
      </w:r>
      <w:r w:rsidR="004F3308">
        <w:t xml:space="preserve">με βάση αυτή την είσοδο </w:t>
      </w:r>
      <w:r w:rsidR="004B5EF5">
        <w:t>θα</w:t>
      </w:r>
      <w:r w:rsidR="00B94DF8">
        <w:t xml:space="preserve"> κ</w:t>
      </w:r>
      <w:r>
        <w:t>ατασκευά</w:t>
      </w:r>
      <w:r w:rsidR="00B94DF8">
        <w:t>ζει</w:t>
      </w:r>
      <w:r w:rsidR="004F3308">
        <w:t xml:space="preserve"> ένα</w:t>
      </w:r>
      <w:r w:rsidR="004B5EF5">
        <w:t xml:space="preserve"> </w:t>
      </w:r>
      <w:r w:rsidR="004B5EF5">
        <w:rPr>
          <w:lang w:val="en-US"/>
        </w:rPr>
        <w:t>Digital</w:t>
      </w:r>
      <w:r w:rsidR="004B5EF5" w:rsidRPr="004B5EF5">
        <w:t xml:space="preserve"> </w:t>
      </w:r>
      <w:r w:rsidR="004B5EF5">
        <w:rPr>
          <w:lang w:val="en-US"/>
        </w:rPr>
        <w:t>Tree</w:t>
      </w:r>
      <w:r w:rsidR="004F3308" w:rsidRPr="004F3308">
        <w:t xml:space="preserve"> (</w:t>
      </w:r>
      <w:proofErr w:type="spellStart"/>
      <w:r w:rsidR="004F3308">
        <w:rPr>
          <w:lang w:val="en-US"/>
        </w:rPr>
        <w:t>Trie</w:t>
      </w:r>
      <w:proofErr w:type="spellEnd"/>
      <w:r w:rsidR="004F3308" w:rsidRPr="004F3308">
        <w:t>)</w:t>
      </w:r>
      <w:r w:rsidR="004B5EF5" w:rsidRPr="004B5EF5">
        <w:t xml:space="preserve"> </w:t>
      </w:r>
      <w:r w:rsidR="004B5EF5">
        <w:t>και</w:t>
      </w:r>
      <w:r w:rsidR="004F3308">
        <w:t xml:space="preserve"> θα επιτρέπει στο χρήστη να αναζητήσει, να προσθέσει ή και να διαγράψει κάποια λέξη από τη δομή.</w:t>
      </w:r>
    </w:p>
    <w:p w:rsidR="004F3308" w:rsidRDefault="004F3308" w:rsidP="004B5EF5">
      <w:pPr>
        <w:rPr>
          <w:b/>
        </w:rPr>
      </w:pPr>
    </w:p>
    <w:p w:rsidR="004B5EF5" w:rsidRDefault="004B5EF5" w:rsidP="004B5EF5">
      <w:r w:rsidRPr="004F3308">
        <w:rPr>
          <w:b/>
        </w:rPr>
        <w:t>Σημείωση 1:</w:t>
      </w:r>
      <w:r>
        <w:t xml:space="preserve"> Τ</w:t>
      </w:r>
      <w:r w:rsidR="004F3308">
        <w:t>ο</w:t>
      </w:r>
      <w:r>
        <w:t xml:space="preserve"> λογισμικό σας πρέπει να τρέχει </w:t>
      </w:r>
      <w:r w:rsidR="004F3308">
        <w:t>με οποιαδήποτε</w:t>
      </w:r>
      <w:r>
        <w:t xml:space="preserve"> αρχεί</w:t>
      </w:r>
      <w:r w:rsidR="004F3308">
        <w:t>α</w:t>
      </w:r>
      <w:r>
        <w:t xml:space="preserve"> εισόδου</w:t>
      </w:r>
      <w:r w:rsidR="004F3308">
        <w:t xml:space="preserve"> ακολουθούν τις προδιαγραφές της εκφώνησης.</w:t>
      </w:r>
    </w:p>
    <w:p w:rsidR="004F3308" w:rsidRDefault="004B5EF5" w:rsidP="004B5EF5">
      <w:r w:rsidRPr="004F3308">
        <w:rPr>
          <w:b/>
        </w:rPr>
        <w:t>Σημείωση 2:</w:t>
      </w:r>
      <w:r w:rsidR="00DC54B4">
        <w:rPr>
          <w:b/>
        </w:rPr>
        <w:t xml:space="preserve"> </w:t>
      </w:r>
      <w:r>
        <w:t>Μπορείτε</w:t>
      </w:r>
      <w:r w:rsidR="001C1E5C">
        <w:t xml:space="preserve"> </w:t>
      </w:r>
      <w:r>
        <w:t>να</w:t>
      </w:r>
      <w:r w:rsidR="001C1E5C">
        <w:t xml:space="preserve"> </w:t>
      </w:r>
      <w:r w:rsidR="00DC54B4">
        <w:t>αξι</w:t>
      </w:r>
      <w:r>
        <w:t>οποιήσετε</w:t>
      </w:r>
      <w:r w:rsidR="001C1E5C">
        <w:t xml:space="preserve"> </w:t>
      </w:r>
      <w:r>
        <w:t>ό</w:t>
      </w:r>
      <w:r w:rsidR="00DC54B4">
        <w:t>,</w:t>
      </w:r>
      <w:r>
        <w:t>τι</w:t>
      </w:r>
      <w:r w:rsidR="001C1E5C">
        <w:t xml:space="preserve"> </w:t>
      </w:r>
      <w:r>
        <w:t>προσφέρουν</w:t>
      </w:r>
      <w:r w:rsidR="001C1E5C">
        <w:t xml:space="preserve"> </w:t>
      </w:r>
      <w:r>
        <w:t>οι</w:t>
      </w:r>
      <w:r w:rsidR="001C1E5C">
        <w:t xml:space="preserve"> </w:t>
      </w:r>
      <w:r>
        <w:t>βιβλιοθήκες</w:t>
      </w:r>
      <w:r w:rsidR="001C1E5C">
        <w:t xml:space="preserve"> </w:t>
      </w:r>
      <w:r>
        <w:t>που</w:t>
      </w:r>
      <w:r w:rsidR="001C1E5C">
        <w:t xml:space="preserve"> </w:t>
      </w:r>
      <w:r w:rsidR="00DC54B4">
        <w:t>διδαχθήκατε</w:t>
      </w:r>
      <w:r>
        <w:t xml:space="preserve"> στο μάθημα αλλά</w:t>
      </w:r>
      <w:r w:rsidR="001C1E5C">
        <w:t xml:space="preserve"> </w:t>
      </w:r>
      <w:r w:rsidR="00DC54B4">
        <w:t xml:space="preserve">όχι </w:t>
      </w:r>
      <w:r>
        <w:t>έτοιμες υλοποιήσεις των αναζητήσεων, των</w:t>
      </w:r>
      <w:r w:rsidR="001C1E5C">
        <w:t xml:space="preserve"> </w:t>
      </w:r>
      <w:r w:rsidR="004F3308">
        <w:rPr>
          <w:lang w:val="en-US"/>
        </w:rPr>
        <w:t>Red</w:t>
      </w:r>
      <w:r w:rsidR="004F3308" w:rsidRPr="004F3308">
        <w:t>-</w:t>
      </w:r>
      <w:r w:rsidR="00A31E7C">
        <w:rPr>
          <w:lang w:val="en-US"/>
        </w:rPr>
        <w:t>Bl</w:t>
      </w:r>
      <w:r w:rsidR="004F3308">
        <w:rPr>
          <w:lang w:val="en-US"/>
        </w:rPr>
        <w:t>a</w:t>
      </w:r>
      <w:r w:rsidR="00A31E7C">
        <w:rPr>
          <w:lang w:val="en-US"/>
        </w:rPr>
        <w:t>c</w:t>
      </w:r>
      <w:r w:rsidR="004F3308">
        <w:rPr>
          <w:lang w:val="en-US"/>
        </w:rPr>
        <w:t>k</w:t>
      </w:r>
      <w:r w:rsidR="004F3308">
        <w:t xml:space="preserve"> </w:t>
      </w:r>
      <w:r w:rsidR="00A31E7C">
        <w:rPr>
          <w:lang w:val="en-US"/>
        </w:rPr>
        <w:t>Trees</w:t>
      </w:r>
      <w:r>
        <w:t xml:space="preserve"> και των </w:t>
      </w:r>
      <w:r w:rsidR="00A31E7C">
        <w:rPr>
          <w:lang w:val="en-US"/>
        </w:rPr>
        <w:t>Digital</w:t>
      </w:r>
      <w:r w:rsidR="004F3308">
        <w:t xml:space="preserve"> </w:t>
      </w:r>
      <w:r w:rsidR="00A31E7C">
        <w:rPr>
          <w:lang w:val="en-US"/>
        </w:rPr>
        <w:t>T</w:t>
      </w:r>
      <w:r>
        <w:t>r</w:t>
      </w:r>
      <w:r w:rsidR="004F3308">
        <w:rPr>
          <w:lang w:val="en-US"/>
        </w:rPr>
        <w:t>e</w:t>
      </w:r>
      <w:r>
        <w:t>es .</w:t>
      </w:r>
    </w:p>
    <w:p w:rsidR="00C43823" w:rsidRDefault="00C43823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:rsidR="00C43823" w:rsidRDefault="00FA275E" w:rsidP="00FA275E">
      <w:pPr>
        <w:pStyle w:val="2"/>
      </w:pPr>
      <w:r>
        <w:lastRenderedPageBreak/>
        <w:t>Δ</w:t>
      </w:r>
      <w:r w:rsidR="004B5EF5">
        <w:t xml:space="preserve">ιαδικαστικά: </w:t>
      </w:r>
    </w:p>
    <w:p w:rsidR="00B91AF8" w:rsidRDefault="00C43823" w:rsidP="002C4A74">
      <w:pPr>
        <w:pStyle w:val="a3"/>
        <w:numPr>
          <w:ilvl w:val="0"/>
          <w:numId w:val="2"/>
        </w:numPr>
      </w:pPr>
      <w:r>
        <w:t>Η εκπόνηση της άσκησης είναι υποχρεωτική προϋπόθεση για</w:t>
      </w:r>
      <w:r w:rsidR="002C4A74">
        <w:t xml:space="preserve"> να προ</w:t>
      </w:r>
      <w:bookmarkStart w:id="0" w:name="_GoBack"/>
      <w:bookmarkEnd w:id="0"/>
      <w:r w:rsidR="002C4A74">
        <w:t xml:space="preserve">σμετρηθεί ο βαθμός </w:t>
      </w:r>
      <w:r>
        <w:t>τη</w:t>
      </w:r>
      <w:r w:rsidR="002C4A74">
        <w:t>ς</w:t>
      </w:r>
      <w:r>
        <w:t xml:space="preserve"> τελική</w:t>
      </w:r>
      <w:r w:rsidR="002C4A74">
        <w:t>ς</w:t>
      </w:r>
      <w:r>
        <w:t xml:space="preserve"> εξέταση για όλους του φοιτητές του 2</w:t>
      </w:r>
      <w:r w:rsidRPr="002C4A74">
        <w:rPr>
          <w:vertAlign w:val="superscript"/>
        </w:rPr>
        <w:t>ου</w:t>
      </w:r>
      <w:r>
        <w:t xml:space="preserve"> έτους</w:t>
      </w:r>
      <w:r w:rsidR="00B91AF8">
        <w:t>.</w:t>
      </w:r>
      <w:r w:rsidR="00B91AF8" w:rsidRPr="00B91AF8">
        <w:t xml:space="preserve"> </w:t>
      </w:r>
    </w:p>
    <w:p w:rsidR="00212A36" w:rsidRDefault="00212A36" w:rsidP="00B91AF8">
      <w:pPr>
        <w:pStyle w:val="a3"/>
        <w:numPr>
          <w:ilvl w:val="0"/>
          <w:numId w:val="2"/>
        </w:numPr>
      </w:pPr>
      <w:r>
        <w:t>Φοιτητές μεγαλύτερων ετών μπορούν αν θέλουν να παραδώσουν την άσκηση για να βελτιώσουν το βαθμό τους στο μάθημα.</w:t>
      </w:r>
    </w:p>
    <w:p w:rsidR="00C43823" w:rsidRDefault="00B91AF8" w:rsidP="00212A36">
      <w:pPr>
        <w:pStyle w:val="a3"/>
        <w:numPr>
          <w:ilvl w:val="0"/>
          <w:numId w:val="2"/>
        </w:numPr>
      </w:pPr>
      <w:r>
        <w:t>Ως ημερομηνία παράδοσης ορίζεται η ημερομηνία της εξέτασης του μαθήματος. Η εξέταση της άσκησης θα ανακοινωθεί μετά την παράδοση της.</w:t>
      </w:r>
    </w:p>
    <w:p w:rsidR="00FA275E" w:rsidRDefault="00B91AF8" w:rsidP="00FA275E">
      <w:pPr>
        <w:pStyle w:val="a3"/>
        <w:numPr>
          <w:ilvl w:val="0"/>
          <w:numId w:val="2"/>
        </w:numPr>
      </w:pPr>
      <w:r>
        <w:t xml:space="preserve">Η άσκηση μπορεί να υλοποιηθεί σε </w:t>
      </w:r>
      <w:r>
        <w:rPr>
          <w:lang w:val="en-US"/>
        </w:rPr>
        <w:t>C</w:t>
      </w:r>
      <w:r w:rsidRPr="00B91AF8">
        <w:t xml:space="preserve">, </w:t>
      </w:r>
      <w:r>
        <w:rPr>
          <w:lang w:val="en-US"/>
        </w:rPr>
        <w:t>C</w:t>
      </w:r>
      <w:r w:rsidRPr="00B91AF8">
        <w:t xml:space="preserve">++, </w:t>
      </w:r>
      <w:r>
        <w:rPr>
          <w:lang w:val="en-US"/>
        </w:rPr>
        <w:t>Java</w:t>
      </w:r>
      <w:r w:rsidRPr="00B91AF8">
        <w:t xml:space="preserve"> </w:t>
      </w:r>
      <w:r>
        <w:t xml:space="preserve">ή </w:t>
      </w:r>
      <w:r>
        <w:rPr>
          <w:lang w:val="en-US"/>
        </w:rPr>
        <w:t>Python</w:t>
      </w:r>
      <w:r w:rsidRPr="00B91AF8">
        <w:t xml:space="preserve"> </w:t>
      </w:r>
      <w:r>
        <w:t>και πρέπει να χρησιμοποιηθεί η ίδια γλώσσα προγραμματισμού για όλα τα ζητούμενα.</w:t>
      </w:r>
    </w:p>
    <w:p w:rsidR="00212A36" w:rsidRDefault="00212A36" w:rsidP="00212A36">
      <w:pPr>
        <w:pStyle w:val="a3"/>
        <w:numPr>
          <w:ilvl w:val="0"/>
          <w:numId w:val="2"/>
        </w:numPr>
      </w:pPr>
      <w:r>
        <w:t>Η άσκηση είναι αυστηρά ατομική. Σε περίπτωση που διαπιστωθεί αντιγραφή θα υπάρξουν κυρώσεις για τους εμπλεκόμενους φοιτητές.</w:t>
      </w:r>
    </w:p>
    <w:p w:rsidR="00FA275E" w:rsidRDefault="00FA275E" w:rsidP="00FA275E">
      <w:pPr>
        <w:pStyle w:val="2"/>
      </w:pPr>
      <w:r>
        <w:t>Τρόπος παράδοσης και παραδοτέα</w:t>
      </w:r>
      <w:r w:rsidR="00383971">
        <w:t xml:space="preserve"> αρχεία</w:t>
      </w:r>
    </w:p>
    <w:p w:rsidR="00FA275E" w:rsidRDefault="00FA275E" w:rsidP="00212A36">
      <w:r>
        <w:t xml:space="preserve">Η παράδοση της άσκησης θα γίνει με </w:t>
      </w:r>
      <w:r w:rsidRPr="00212A36">
        <w:rPr>
          <w:lang w:val="en-US"/>
        </w:rPr>
        <w:t>email</w:t>
      </w:r>
      <w:r w:rsidRPr="00FA275E">
        <w:t xml:space="preserve"> </w:t>
      </w:r>
      <w:r>
        <w:t xml:space="preserve">στη διεύθυνση </w:t>
      </w:r>
      <w:hyperlink r:id="rId6" w:history="1">
        <w:r w:rsidR="00212A36" w:rsidRPr="007518FF">
          <w:rPr>
            <w:rStyle w:val="-"/>
            <w:lang w:val="en-US"/>
          </w:rPr>
          <w:t>mpompotas</w:t>
        </w:r>
        <w:r w:rsidR="00212A36" w:rsidRPr="007518FF">
          <w:rPr>
            <w:rStyle w:val="-"/>
          </w:rPr>
          <w:t>@</w:t>
        </w:r>
        <w:r w:rsidR="00212A36" w:rsidRPr="007518FF">
          <w:rPr>
            <w:rStyle w:val="-"/>
            <w:lang w:val="en-US"/>
          </w:rPr>
          <w:t>ceid</w:t>
        </w:r>
        <w:r w:rsidR="00212A36" w:rsidRPr="007518FF">
          <w:rPr>
            <w:rStyle w:val="-"/>
          </w:rPr>
          <w:t>.</w:t>
        </w:r>
        <w:r w:rsidR="00212A36" w:rsidRPr="007518FF">
          <w:rPr>
            <w:rStyle w:val="-"/>
            <w:lang w:val="en-US"/>
          </w:rPr>
          <w:t>upatras</w:t>
        </w:r>
        <w:r w:rsidR="00212A36" w:rsidRPr="007518FF">
          <w:rPr>
            <w:rStyle w:val="-"/>
          </w:rPr>
          <w:t>.</w:t>
        </w:r>
        <w:r w:rsidR="00212A36" w:rsidRPr="007518FF">
          <w:rPr>
            <w:rStyle w:val="-"/>
            <w:lang w:val="en-US"/>
          </w:rPr>
          <w:t>gr</w:t>
        </w:r>
      </w:hyperlink>
      <w:r w:rsidR="00D1276A" w:rsidRPr="00D1276A">
        <w:rPr>
          <w:rStyle w:val="-"/>
        </w:rPr>
        <w:t xml:space="preserve"> </w:t>
      </w:r>
      <w:r w:rsidR="00D1276A">
        <w:rPr>
          <w:rStyle w:val="-"/>
        </w:rPr>
        <w:t xml:space="preserve">και </w:t>
      </w:r>
      <w:hyperlink r:id="rId7" w:history="1">
        <w:r w:rsidR="00581106" w:rsidRPr="00BD4652">
          <w:rPr>
            <w:rStyle w:val="-"/>
            <w:lang w:val="en-US"/>
          </w:rPr>
          <w:t>makri</w:t>
        </w:r>
        <w:r w:rsidR="00581106" w:rsidRPr="00BD4652">
          <w:rPr>
            <w:rStyle w:val="-"/>
          </w:rPr>
          <w:t>@</w:t>
        </w:r>
        <w:r w:rsidR="00581106" w:rsidRPr="00BD4652">
          <w:rPr>
            <w:rStyle w:val="-"/>
            <w:lang w:val="en-US"/>
          </w:rPr>
          <w:t>ceid</w:t>
        </w:r>
        <w:r w:rsidR="00581106" w:rsidRPr="00BD4652">
          <w:rPr>
            <w:rStyle w:val="-"/>
          </w:rPr>
          <w:t>.</w:t>
        </w:r>
        <w:r w:rsidR="00581106" w:rsidRPr="00BD4652">
          <w:rPr>
            <w:rStyle w:val="-"/>
            <w:lang w:val="en-US"/>
          </w:rPr>
          <w:t>upatras</w:t>
        </w:r>
        <w:r w:rsidR="00581106" w:rsidRPr="00BD4652">
          <w:rPr>
            <w:rStyle w:val="-"/>
          </w:rPr>
          <w:t>.</w:t>
        </w:r>
        <w:r w:rsidR="00581106" w:rsidRPr="00BD4652">
          <w:rPr>
            <w:rStyle w:val="-"/>
            <w:lang w:val="en-US"/>
          </w:rPr>
          <w:t>gr</w:t>
        </w:r>
      </w:hyperlink>
      <w:r w:rsidR="00581106" w:rsidRPr="00581106">
        <w:rPr>
          <w:rStyle w:val="-"/>
        </w:rPr>
        <w:t xml:space="preserve"> </w:t>
      </w:r>
      <w:r w:rsidR="00581106">
        <w:rPr>
          <w:rStyle w:val="-"/>
        </w:rPr>
        <w:t xml:space="preserve">και </w:t>
      </w:r>
      <w:r w:rsidR="00581106">
        <w:rPr>
          <w:rStyle w:val="-"/>
          <w:lang w:val="en-US"/>
        </w:rPr>
        <w:t>aristeid</w:t>
      </w:r>
      <w:r w:rsidR="00581106" w:rsidRPr="00581106">
        <w:rPr>
          <w:rStyle w:val="-"/>
        </w:rPr>
        <w:t>@</w:t>
      </w:r>
      <w:r w:rsidR="00581106">
        <w:rPr>
          <w:rStyle w:val="-"/>
          <w:lang w:val="en-US"/>
        </w:rPr>
        <w:t>ceid</w:t>
      </w:r>
      <w:r w:rsidR="00581106" w:rsidRPr="00581106">
        <w:rPr>
          <w:rStyle w:val="-"/>
        </w:rPr>
        <w:t>.</w:t>
      </w:r>
      <w:r w:rsidR="00581106">
        <w:rPr>
          <w:rStyle w:val="-"/>
          <w:lang w:val="en-US"/>
        </w:rPr>
        <w:t>upatras</w:t>
      </w:r>
      <w:r w:rsidR="00581106" w:rsidRPr="00581106">
        <w:rPr>
          <w:rStyle w:val="-"/>
        </w:rPr>
        <w:t>.</w:t>
      </w:r>
      <w:r w:rsidR="00581106">
        <w:rPr>
          <w:rStyle w:val="-"/>
          <w:lang w:val="en-US"/>
        </w:rPr>
        <w:t>gr</w:t>
      </w:r>
      <w:r w:rsidRPr="00FA275E">
        <w:t xml:space="preserve">. </w:t>
      </w:r>
      <w:r>
        <w:t xml:space="preserve">Το θέμα του </w:t>
      </w:r>
      <w:r w:rsidRPr="00212A36">
        <w:rPr>
          <w:lang w:val="en-US"/>
        </w:rPr>
        <w:t>email</w:t>
      </w:r>
      <w:r w:rsidRPr="00FA275E">
        <w:t xml:space="preserve"> </w:t>
      </w:r>
      <w:r>
        <w:t xml:space="preserve">σας πρέπει να ακολουθεί τη μορφή </w:t>
      </w:r>
      <w:r w:rsidRPr="00212A36">
        <w:rPr>
          <w:lang w:val="en-US"/>
        </w:rPr>
        <w:t>ds</w:t>
      </w:r>
      <w:r w:rsidRPr="00FA275E">
        <w:t>2018_</w:t>
      </w:r>
      <w:r w:rsidRPr="00212A36">
        <w:rPr>
          <w:lang w:val="en-US"/>
        </w:rPr>
        <w:t>AM</w:t>
      </w:r>
      <w:r>
        <w:t xml:space="preserve"> (ΑΜ είναι ο αριθμός μητρώου σας, π.χ. </w:t>
      </w:r>
      <w:r w:rsidRPr="00212A36">
        <w:rPr>
          <w:lang w:val="en-US"/>
        </w:rPr>
        <w:t>ds</w:t>
      </w:r>
      <w:r w:rsidRPr="00FA275E">
        <w:t>2018_1234)</w:t>
      </w:r>
      <w:r w:rsidR="00212A36">
        <w:t>.</w:t>
      </w:r>
      <w:r w:rsidR="00383971">
        <w:t xml:space="preserve"> Στο </w:t>
      </w:r>
      <w:r w:rsidR="00383971">
        <w:rPr>
          <w:lang w:val="en-US"/>
        </w:rPr>
        <w:t>email</w:t>
      </w:r>
      <w:r w:rsidR="00383971" w:rsidRPr="00383971">
        <w:t xml:space="preserve"> </w:t>
      </w:r>
      <w:r w:rsidR="00383971">
        <w:t xml:space="preserve">σας θα πρέπει να επισυνάψετε ένα αρχείο </w:t>
      </w:r>
      <w:r w:rsidR="00383971">
        <w:rPr>
          <w:lang w:val="en-US"/>
        </w:rPr>
        <w:t>zip</w:t>
      </w:r>
      <w:r w:rsidR="00383971" w:rsidRPr="00383971">
        <w:t xml:space="preserve"> </w:t>
      </w:r>
      <w:r w:rsidR="00383971">
        <w:t>με όνομα ίδιο με το θέμα και το οποίο πρέπει να περιέχει:</w:t>
      </w:r>
    </w:p>
    <w:p w:rsidR="00383971" w:rsidRDefault="00383971" w:rsidP="00383971">
      <w:pPr>
        <w:pStyle w:val="a3"/>
        <w:numPr>
          <w:ilvl w:val="0"/>
          <w:numId w:val="4"/>
        </w:numPr>
      </w:pPr>
      <w:r>
        <w:t>Αναφορά σε μορφή (</w:t>
      </w:r>
      <w:proofErr w:type="spellStart"/>
      <w:r>
        <w:t>pdf</w:t>
      </w:r>
      <w:proofErr w:type="spellEnd"/>
      <w:r>
        <w:t xml:space="preserve">) με τα ζητούμενα του κάθε ερωτήματος (τεκμηρίωση, γραφικές παραστάσεις κ.τ.λ.). Στην αρχή της αναφοράς να αναγράφετε επίσης το όνομα, το ΑΜ και το email σας καθώς και τη γλώσσα προγραμματισμού που χρησιμοποιήσατε. </w:t>
      </w:r>
      <w:r w:rsidR="00DC54B4">
        <w:t>Αποφύγετε</w:t>
      </w:r>
      <w:r>
        <w:t xml:space="preserve"> να </w:t>
      </w:r>
      <w:r w:rsidR="00DC54B4">
        <w:t xml:space="preserve">παραθέσετε </w:t>
      </w:r>
      <w:r>
        <w:t xml:space="preserve">κομμάτια κώδικα εκτός λίγων γραμμών όπου απαιτείται κάποια σημαντική διευκρίνιση. </w:t>
      </w:r>
    </w:p>
    <w:p w:rsidR="00383971" w:rsidRDefault="00383971" w:rsidP="00383971">
      <w:pPr>
        <w:pStyle w:val="a3"/>
        <w:numPr>
          <w:ilvl w:val="0"/>
          <w:numId w:val="4"/>
        </w:numPr>
      </w:pPr>
      <w:r>
        <w:t>Τον πηγαίο κώδικα όλων των ζητούμενων που έχετε υλοποιήσει.</w:t>
      </w:r>
    </w:p>
    <w:p w:rsidR="00383971" w:rsidRDefault="00383971" w:rsidP="00383971">
      <w:pPr>
        <w:pStyle w:val="a3"/>
        <w:numPr>
          <w:ilvl w:val="0"/>
          <w:numId w:val="4"/>
        </w:numPr>
      </w:pPr>
      <w:r>
        <w:t xml:space="preserve">Αρχεία που βοηθούν στην μεταγλώττιση, π.χ. </w:t>
      </w:r>
      <w:proofErr w:type="spellStart"/>
      <w:r>
        <w:t>makefiles</w:t>
      </w:r>
      <w:proofErr w:type="spellEnd"/>
      <w:r>
        <w:t>.</w:t>
      </w:r>
    </w:p>
    <w:p w:rsidR="00383971" w:rsidRDefault="00383971" w:rsidP="00383971">
      <w:r>
        <w:t>Τονίζεται πως σε καμία περίπτωση δεν πρέπει να συμπεριλάβετε εκτελέσιμα αρχεία στα παραδοτέα σας.</w:t>
      </w:r>
    </w:p>
    <w:p w:rsidR="00212A36" w:rsidRDefault="00212A36" w:rsidP="00212A36">
      <w:pPr>
        <w:pStyle w:val="2"/>
      </w:pPr>
      <w:r w:rsidRPr="00212A36">
        <w:t>Βαθμολογία Άσκησης και Τελικός Βαθμός Μαθήματος</w:t>
      </w:r>
    </w:p>
    <w:p w:rsidR="00B91AF8" w:rsidRDefault="00212A36" w:rsidP="00212A36">
      <w:r w:rsidRPr="00212A36">
        <w:t xml:space="preserve">Ανάλογα με το ποσοστό ολοκλήρωσης της </w:t>
      </w:r>
      <w:r w:rsidR="001C1E5C">
        <w:t>άσκησης</w:t>
      </w:r>
      <w:r w:rsidRPr="00212A36">
        <w:t>, αυτή μπορεί</w:t>
      </w:r>
      <w:r w:rsidR="001C1E5C">
        <w:t xml:space="preserve"> </w:t>
      </w:r>
      <w:r w:rsidRPr="00212A36">
        <w:t>να</w:t>
      </w:r>
      <w:r w:rsidR="001C1E5C">
        <w:t xml:space="preserve"> προσθέσει μέχρι και 1.5 μονάδα στο</w:t>
      </w:r>
      <w:r w:rsidRPr="00212A36">
        <w:t xml:space="preserve"> βαθμό της γραπτής εξέτ</w:t>
      </w:r>
      <w:r w:rsidR="001C1E5C">
        <w:t>ασης αν</w:t>
      </w:r>
      <w:r w:rsidRPr="00212A36">
        <w:t xml:space="preserve"> παραδοθεί στην τρέχουσα περίοδο (Εξεταστική Ιουνίου)</w:t>
      </w:r>
      <w:r w:rsidR="001C1E5C">
        <w:t>. Σε περίπτωση που</w:t>
      </w:r>
      <w:r w:rsidRPr="00212A36">
        <w:t xml:space="preserve"> παραδοθεί τον Σεπτέμβριο</w:t>
      </w:r>
      <w:r w:rsidR="00DC54B4">
        <w:t>,</w:t>
      </w:r>
      <w:r w:rsidRPr="00212A36">
        <w:t xml:space="preserve"> μπορεί να</w:t>
      </w:r>
      <w:r w:rsidR="001C1E5C">
        <w:t xml:space="preserve"> προσθέσει μέχρι και 1 μονάδα. Σημειώνεται πως ο βαθμός της εργασίας θα προσμετρήσει στη τελική βαθμολογία εφόσον ο βαθμός της γραπτής εξέτασης είναι </w:t>
      </w:r>
      <w:proofErr w:type="spellStart"/>
      <w:r w:rsidR="001C1E5C">
        <w:t>προβιβάσιμος</w:t>
      </w:r>
      <w:proofErr w:type="spellEnd"/>
      <w:r w:rsidR="001C1E5C">
        <w:t>. Θεωρείται πως</w:t>
      </w:r>
      <w:r w:rsidRPr="00212A36">
        <w:t xml:space="preserve"> έχει</w:t>
      </w:r>
      <w:r w:rsidR="001C1E5C">
        <w:t xml:space="preserve"> </w:t>
      </w:r>
      <w:r w:rsidRPr="00212A36">
        <w:t>παραδοθεί</w:t>
      </w:r>
      <w:r w:rsidR="001C1E5C">
        <w:t xml:space="preserve"> </w:t>
      </w:r>
      <w:r w:rsidRPr="00212A36">
        <w:t>εργασία</w:t>
      </w:r>
      <w:r w:rsidR="001C1E5C">
        <w:t xml:space="preserve"> μόνο </w:t>
      </w:r>
      <w:r w:rsidRPr="00212A36">
        <w:t>αν</w:t>
      </w:r>
      <w:r w:rsidR="001C1E5C">
        <w:t xml:space="preserve"> </w:t>
      </w:r>
      <w:r w:rsidRPr="00212A36">
        <w:t>ο</w:t>
      </w:r>
      <w:r w:rsidR="001C1E5C">
        <w:t xml:space="preserve"> </w:t>
      </w:r>
      <w:r w:rsidRPr="00212A36">
        <w:t>προσθετικός</w:t>
      </w:r>
      <w:r w:rsidR="001C1E5C">
        <w:t xml:space="preserve"> </w:t>
      </w:r>
      <w:r w:rsidRPr="00212A36">
        <w:t>βαθμός</w:t>
      </w:r>
      <w:r w:rsidR="001C1E5C">
        <w:t xml:space="preserve"> </w:t>
      </w:r>
      <w:r w:rsidRPr="00212A36">
        <w:t>που</w:t>
      </w:r>
      <w:r w:rsidR="001C1E5C">
        <w:t xml:space="preserve"> </w:t>
      </w:r>
      <w:r w:rsidRPr="00212A36">
        <w:t>ανα</w:t>
      </w:r>
      <w:r w:rsidR="001C1E5C">
        <w:t>κοινωθεί είναι μεγαλύτερος του 0</w:t>
      </w:r>
      <w:r w:rsidRPr="00212A36">
        <w:t>. Η βαθμολογία</w:t>
      </w:r>
      <w:r w:rsidR="001C1E5C">
        <w:t xml:space="preserve"> </w:t>
      </w:r>
      <w:r w:rsidRPr="00212A36">
        <w:t>της εργασίας έχει ισχύ μόν</w:t>
      </w:r>
      <w:r>
        <w:t xml:space="preserve">ο για το ακαδημαϊκό </w:t>
      </w:r>
      <w:r w:rsidRPr="00212A36">
        <w:t xml:space="preserve">έτος στο οποίο έχει παραδοθεί. </w:t>
      </w:r>
    </w:p>
    <w:p w:rsidR="00D25BA2" w:rsidRPr="00A634D4" w:rsidRDefault="00D25BA2" w:rsidP="00C43823"/>
    <w:sectPr w:rsidR="00D25BA2" w:rsidRPr="00A634D4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A1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15006B8"/>
    <w:multiLevelType w:val="hybridMultilevel"/>
    <w:tmpl w:val="EB06D910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902F7E"/>
    <w:multiLevelType w:val="hybridMultilevel"/>
    <w:tmpl w:val="3DFE84E0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467F98"/>
    <w:multiLevelType w:val="hybridMultilevel"/>
    <w:tmpl w:val="901283DA"/>
    <w:lvl w:ilvl="0" w:tplc="0408000F">
      <w:start w:val="1"/>
      <w:numFmt w:val="decimal"/>
      <w:lvlText w:val="%1."/>
      <w:lvlJc w:val="left"/>
      <w:pPr>
        <w:ind w:left="765" w:hanging="360"/>
      </w:pPr>
    </w:lvl>
    <w:lvl w:ilvl="1" w:tplc="04080019" w:tentative="1">
      <w:start w:val="1"/>
      <w:numFmt w:val="lowerLetter"/>
      <w:lvlText w:val="%2."/>
      <w:lvlJc w:val="left"/>
      <w:pPr>
        <w:ind w:left="1485" w:hanging="360"/>
      </w:pPr>
    </w:lvl>
    <w:lvl w:ilvl="2" w:tplc="0408001B" w:tentative="1">
      <w:start w:val="1"/>
      <w:numFmt w:val="lowerRoman"/>
      <w:lvlText w:val="%3."/>
      <w:lvlJc w:val="right"/>
      <w:pPr>
        <w:ind w:left="2205" w:hanging="180"/>
      </w:pPr>
    </w:lvl>
    <w:lvl w:ilvl="3" w:tplc="0408000F" w:tentative="1">
      <w:start w:val="1"/>
      <w:numFmt w:val="decimal"/>
      <w:lvlText w:val="%4."/>
      <w:lvlJc w:val="left"/>
      <w:pPr>
        <w:ind w:left="2925" w:hanging="360"/>
      </w:pPr>
    </w:lvl>
    <w:lvl w:ilvl="4" w:tplc="04080019" w:tentative="1">
      <w:start w:val="1"/>
      <w:numFmt w:val="lowerLetter"/>
      <w:lvlText w:val="%5."/>
      <w:lvlJc w:val="left"/>
      <w:pPr>
        <w:ind w:left="3645" w:hanging="360"/>
      </w:pPr>
    </w:lvl>
    <w:lvl w:ilvl="5" w:tplc="0408001B" w:tentative="1">
      <w:start w:val="1"/>
      <w:numFmt w:val="lowerRoman"/>
      <w:lvlText w:val="%6."/>
      <w:lvlJc w:val="right"/>
      <w:pPr>
        <w:ind w:left="4365" w:hanging="180"/>
      </w:pPr>
    </w:lvl>
    <w:lvl w:ilvl="6" w:tplc="0408000F" w:tentative="1">
      <w:start w:val="1"/>
      <w:numFmt w:val="decimal"/>
      <w:lvlText w:val="%7."/>
      <w:lvlJc w:val="left"/>
      <w:pPr>
        <w:ind w:left="5085" w:hanging="360"/>
      </w:pPr>
    </w:lvl>
    <w:lvl w:ilvl="7" w:tplc="04080019" w:tentative="1">
      <w:start w:val="1"/>
      <w:numFmt w:val="lowerLetter"/>
      <w:lvlText w:val="%8."/>
      <w:lvlJc w:val="left"/>
      <w:pPr>
        <w:ind w:left="5805" w:hanging="360"/>
      </w:pPr>
    </w:lvl>
    <w:lvl w:ilvl="8" w:tplc="0408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3" w15:restartNumberingAfterBreak="0">
    <w:nsid w:val="56CA5163"/>
    <w:multiLevelType w:val="hybridMultilevel"/>
    <w:tmpl w:val="FAEA9AC8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3tzA3NjQyMrO0MDFS0lEKTi0uzszPAykwrgUApGJNmCwAAAA="/>
  </w:docVars>
  <w:rsids>
    <w:rsidRoot w:val="00A634D4"/>
    <w:rsid w:val="00146A13"/>
    <w:rsid w:val="00165F89"/>
    <w:rsid w:val="001C1E5C"/>
    <w:rsid w:val="00212A36"/>
    <w:rsid w:val="002C4A74"/>
    <w:rsid w:val="00310B9A"/>
    <w:rsid w:val="00383971"/>
    <w:rsid w:val="00410F3A"/>
    <w:rsid w:val="004B5EF5"/>
    <w:rsid w:val="004F3308"/>
    <w:rsid w:val="00581106"/>
    <w:rsid w:val="00A31E7C"/>
    <w:rsid w:val="00A634D4"/>
    <w:rsid w:val="00B91AF8"/>
    <w:rsid w:val="00B94DF8"/>
    <w:rsid w:val="00C43823"/>
    <w:rsid w:val="00D1276A"/>
    <w:rsid w:val="00D25BA2"/>
    <w:rsid w:val="00DC54B4"/>
    <w:rsid w:val="00FA27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654C61"/>
  <w15:chartTrackingRefBased/>
  <w15:docId w15:val="{D0D3C64F-0540-423B-8D85-70410A6434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FA275E"/>
    <w:pPr>
      <w:jc w:val="both"/>
    </w:pPr>
  </w:style>
  <w:style w:type="paragraph" w:styleId="1">
    <w:name w:val="heading 1"/>
    <w:basedOn w:val="a"/>
    <w:next w:val="a"/>
    <w:link w:val="1Char"/>
    <w:uiPriority w:val="9"/>
    <w:qFormat/>
    <w:rsid w:val="00310B9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uiPriority w:val="9"/>
    <w:unhideWhenUsed/>
    <w:qFormat/>
    <w:rsid w:val="004F3308"/>
    <w:pPr>
      <w:keepNext/>
      <w:keepLines/>
      <w:spacing w:before="2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46A13"/>
    <w:pPr>
      <w:ind w:left="720"/>
      <w:contextualSpacing/>
    </w:pPr>
  </w:style>
  <w:style w:type="character" w:customStyle="1" w:styleId="2Char">
    <w:name w:val="Επικεφαλίδα 2 Char"/>
    <w:basedOn w:val="a0"/>
    <w:link w:val="2"/>
    <w:uiPriority w:val="9"/>
    <w:rsid w:val="004F330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1Char">
    <w:name w:val="Επικεφαλίδα 1 Char"/>
    <w:basedOn w:val="a0"/>
    <w:link w:val="1"/>
    <w:uiPriority w:val="9"/>
    <w:rsid w:val="00310B9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-">
    <w:name w:val="Hyperlink"/>
    <w:basedOn w:val="a0"/>
    <w:uiPriority w:val="99"/>
    <w:unhideWhenUsed/>
    <w:rsid w:val="00FA275E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581106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makri@ceid.upatras.gr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mpompotas@ceid.upatras.gr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608561D4-0A43-4D1C-BA34-CAFB7FB0AA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7</TotalTime>
  <Pages>2</Pages>
  <Words>633</Words>
  <Characters>3421</Characters>
  <Application>Microsoft Office Word</Application>
  <DocSecurity>0</DocSecurity>
  <Lines>28</Lines>
  <Paragraphs>8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orakis</dc:creator>
  <cp:keywords/>
  <dc:description/>
  <cp:lastModifiedBy>user</cp:lastModifiedBy>
  <cp:revision>7</cp:revision>
  <dcterms:created xsi:type="dcterms:W3CDTF">2018-03-14T21:42:00Z</dcterms:created>
  <dcterms:modified xsi:type="dcterms:W3CDTF">2018-05-29T15:16:00Z</dcterms:modified>
</cp:coreProperties>
</file>